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i Hiring Manager:</w:t>
      </w:r>
      <w:r>
        <w:t xml:space="preserve"> </w:t>
      </w:r>
      <w:r>
        <w:t xml:space="preserve">As a highly skilled software engineer with 9 years of experience, I am writing to express my interest in your recruitment about administrator of network. During my past 9 year, I spend my first 3 years in Cisco(The top 1 equipment provider), working on network protocol development,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3T02:25:25Z</dcterms:created>
  <dcterms:modified xsi:type="dcterms:W3CDTF">2020-07-13T02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